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Firat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practi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977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Practice</dc:title>
  <dc:creator>Firat</dc:creator>
  <dcterms:created xsi:type="dcterms:W3CDTF">2019-05-15T15:15:49Z</dcterms:created>
  <dcterms:modified xsi:type="dcterms:W3CDTF">2019-05-15T15:15:49Z</dcterms:modified>
</cp:coreProperties>
</file>